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Your Full Name]</w:t>
      </w:r>
    </w:p>
    <w:p>
      <w:pPr>
        <w:pStyle w:val="BodyText"/>
      </w:pPr>
      <w:r>
        <w:t xml:space="preserve">[Your Street Address]</w:t>
      </w:r>
    </w:p>
    <w:p>
      <w:pPr>
        <w:pStyle w:val="BodyText"/>
      </w:pPr>
      <w:r>
        <w:t xml:space="preserve">[Postal Code] [City]</w:t>
      </w:r>
    </w:p>
    <w:p>
      <w:pPr>
        <w:pStyle w:val="BodyText"/>
      </w:pPr>
      <w:r>
        <w:t xml:space="preserve">[Email Address]</w:t>
      </w:r>
    </w:p>
    <w:p>
      <w:pPr>
        <w:pStyle w:val="BodyText"/>
      </w:pPr>
      <w:r>
        <w:t xml:space="preserve">[Phone Number] | [Date]</w:t>
      </w:r>
    </w:p>
    <w:p>
      <w:pPr>
        <w:pStyle w:val="BodyText"/>
      </w:pPr>
      <w:r>
        <w:t xml:space="preserve">[Hiring Manager Name]</w:t>
      </w:r>
    </w:p>
    <w:p>
      <w:pPr>
        <w:pStyle w:val="BodyText"/>
      </w:pPr>
      <w:r>
        <w:t xml:space="preserve">[Organization Name]</w:t>
      </w:r>
    </w:p>
    <w:p>
      <w:pPr>
        <w:pStyle w:val="BodyText"/>
      </w:pPr>
      <w:r>
        <w:t xml:space="preserve">[Organization Street Address]</w:t>
      </w:r>
    </w:p>
    <w:p>
      <w:pPr>
        <w:pStyle w:val="BodyText"/>
      </w:pPr>
      <w:r>
        <w:t xml:space="preserve">[Postal Code] Lyon, France</w:t>
      </w:r>
    </w:p>
    <w:bookmarkStart w:id="20" w:name="X1b228f134448aa696e91bd6a2d30e65b9c16391"/>
    <w:p>
      <w:pPr>
        <w:pStyle w:val="Heading1"/>
      </w:pPr>
      <w:r>
        <w:t xml:space="preserve">Internship Application Letter for Education Administrator Position</w:t>
      </w:r>
    </w:p>
    <w:p>
      <w:pPr>
        <w:pStyle w:val="FirstParagraph"/>
      </w:pPr>
      <w:r>
        <w:t xml:space="preserve">Dear [Hiring Manager Name],</w:t>
      </w:r>
    </w:p>
    <w:p>
      <w:pPr>
        <w:pStyle w:val="BodyText"/>
      </w:pPr>
      <w:r>
        <w:t xml:space="preserve">I am writing to express my enthusiastic application for the Education Administrator Internship position at [Organization Name] in Lyon, France. As a dedicated education professional deeply committed to advancing equitable and innovative learning environments, I have long admired your organization's pioneering work in educational administration within France's dynamic academic landscape. This opportunity represents not merely an internship but a transformative step toward my career vision of shaping inclusive educational systems that empower students across diverse cultural contexts—particularly within the vibrant city of Lyon, where education serves as both a cultural cornerstone and catalyst for social progress.</w:t>
      </w:r>
    </w:p>
    <w:p>
      <w:pPr>
        <w:pStyle w:val="BodyText"/>
      </w:pPr>
      <w:r>
        <w:t xml:space="preserve">My academic journey at [Your University] has equipped me with a robust theoretical foundation in educational policy and administrative leadership. I pursued a Bachelor’s degree in Educational Administration with honors, completing specialized coursework including Comparative Education Systems, School Finance Management, and Digital Transformation in Learning Environments. A pivotal experience was my research project analyzing France's "École de la Confiance" initiative—a national reform emphasizing student autonomy—where I conducted fieldwork across three Lyon secondary schools. This immersion revealed how administrative excellence directly impacts classroom innovation: when school leaders implement streamlined resource allocation systems, teachers gain greater capacity to personalize learning. My analysis demonstrated that effective education administrators in France don't merely manage logistics but cultivate ecosystems where pedagogy and policy intersect meaningfully.</w:t>
      </w:r>
    </w:p>
    <w:p>
      <w:pPr>
        <w:pStyle w:val="BodyText"/>
      </w:pPr>
      <w:r>
        <w:t xml:space="preserve">My practical experience aligns precisely with the demands of an Education Administrator Internship in Lyon. As a volunteer coordinator at [Local Organization], I managed administrative operations for a youth mentorship program serving 200+ students across multicultural communities in the Rhône region. I developed digital tracking systems that improved attendance reporting by 40% and coordinated stakeholder communications with French-speaking educators, parents, and municipal officials. This required navigating France's unique education bureaucracy—from handling data privacy compliance under GDPR to understanding the "DSDEN" (Academic Directorate) framework for school operations. Most significantly, I learned how Lyon's decentralized education model thrives on collaborative problem-solving; when a local high school faced budget constraints, our team successfully secured alternative funding by aligning with regional cultural partnerships—a process mirroring the strategic mindset your organization exemplifies.</w:t>
      </w:r>
    </w:p>
    <w:p>
      <w:pPr>
        <w:pStyle w:val="BodyText"/>
      </w:pPr>
      <w:r>
        <w:t xml:space="preserve">What compels me to seek this internship specifically in France Lyon is my profound respect for the city's educational ethos. Lyon isn't merely a location; it's a living laboratory of education innovation. Home to prestigious institutions like Université de Lyon and numerous bilingual schools, the city actively bridges global pedagogical trends with French educational values—such as "l'éducation prioritaire" (priority education) initiatives targeting underrepresented communities in districts like Vieux-Lyon and La Confluence. I've followed your organization's work with [Mention Specific Program/Initiative, e.g., "Lyon School Innovation Network"], particularly how it integrates digital literacy into vocational training for immigrant youth. This resonates deeply with my belief that education administration must prioritize cultural responsiveness—a principle I championed during my semester studying French educational sociology at Université Lumière Lyon 2.</w:t>
      </w:r>
    </w:p>
    <w:p>
      <w:pPr>
        <w:pStyle w:val="BodyText"/>
      </w:pPr>
      <w:r>
        <w:t xml:space="preserve">My commitment to Francophone professional practice extends beyond academic interest. I possess native-level French proficiency (C1 CEFR) honed through immersive study in Lyon and daily use in community engagement. This fluency enables me to navigate administrative nuances—such as interpreting "circulaires ministérielles" (ministerial circulars) or facilitating meetings with regional education authorities—that often challenge non-native speakers. I also actively participate in Lyon's international education forums, recently contributing to a panel on "Digital Equity in Post-Pandemic Schools" at the Centre de Congrès de Lyon, where I connected with administrators from 15 European cities. This network reflects my dedication to becoming a globally minded yet locally grounded education leader.</w:t>
      </w:r>
    </w:p>
    <w:p>
      <w:pPr>
        <w:pStyle w:val="BodyText"/>
      </w:pPr>
      <w:r>
        <w:t xml:space="preserve">I am particularly drawn to your organization's emphasis on experiential learning for interns. Your description of "shadowing DSDEN directors during curriculum adaptation processes" aligns perfectly with my goal to master France's nuanced education governance model. I am eager to contribute my skills in data-driven resource management—evidenced by my development of a school budget simulator tool during university—and learn from your team's expertise in implementing the 2023 National Education Strategy (Stratégie Nationale de l'Éducation). In Lyon, where education administrators face evolving challenges—from integrating AI tools to supporting refugee students—I am confident I can offer fresh perspectives while absorbing the sophisticated administrative practices that make this city a European education hub.</w:t>
      </w:r>
    </w:p>
    <w:p>
      <w:pPr>
        <w:pStyle w:val="BodyText"/>
      </w:pPr>
      <w:r>
        <w:t xml:space="preserve">My academic rigor, hands-on experience in French educational settings, and passion for Lyon's unique pedagogical ecosystem position me to immediately support your team. I am not merely seeking an internship; I aim to become part of Lyon's legacy of educational excellence by contributing to the meticulous administrative frameworks that allow teachers and students to thrive. The prospect of learning from your esteemed organization while serving the diverse communities across France Lyon fills me with profound professional purpose.</w:t>
      </w:r>
    </w:p>
    <w:p>
      <w:pPr>
        <w:pStyle w:val="BodyText"/>
      </w:pPr>
      <w:r>
        <w:t xml:space="preserve">Thank you for considering my application for this vital Education Administrator Internship. I have attached my resume, academic transcripts, and a portfolio showcasing my educational policy analysis projects. I welcome the opportunity to discuss how my proactive approach to educational administration can support [Organization Name]'s mission in Lyon and am available for an interview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7:26:10Z</dcterms:created>
  <dcterms:modified xsi:type="dcterms:W3CDTF">2026-07-21T17:26:10Z</dcterms:modified>
</cp:coreProperties>
</file>

<file path=docProps/custom.xml><?xml version="1.0" encoding="utf-8"?>
<Properties xmlns="http://schemas.openxmlformats.org/officeDocument/2006/custom-properties" xmlns:vt="http://schemas.openxmlformats.org/officeDocument/2006/docPropsVTypes"/>
</file>